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0AD8" w:rsidRDefault="003E444F" w:rsidP="003E444F">
      <w:pPr>
        <w:pStyle w:val="ListParagraph"/>
        <w:numPr>
          <w:ilvl w:val="0"/>
          <w:numId w:val="3"/>
        </w:numPr>
      </w:pPr>
      <w:r>
        <w:t xml:space="preserve"> </w:t>
      </w:r>
    </w:p>
    <w:p w:rsidR="0092643C" w:rsidRDefault="0092643C" w:rsidP="003E444F">
      <w:pPr>
        <w:pStyle w:val="ListParagraph"/>
        <w:numPr>
          <w:ilvl w:val="0"/>
          <w:numId w:val="4"/>
        </w:numPr>
        <w:rPr>
          <w:b/>
        </w:rPr>
      </w:pPr>
    </w:p>
    <w:p w:rsidR="003E444F" w:rsidRPr="00281D70" w:rsidRDefault="00281D70" w:rsidP="00281D70">
      <w:pPr>
        <w:rPr>
          <w:b/>
        </w:rPr>
      </w:pPr>
      <w:r>
        <w:rPr>
          <w:b/>
        </w:rPr>
        <w:t>(</w:t>
      </w:r>
      <w:proofErr w:type="spellStart"/>
      <w:r>
        <w:rPr>
          <w:b/>
        </w:rPr>
        <w:t>i</w:t>
      </w:r>
      <w:proofErr w:type="spellEnd"/>
      <w:r>
        <w:rPr>
          <w:b/>
        </w:rPr>
        <w:t>)</w:t>
      </w:r>
      <w:r w:rsidR="009778A1">
        <w:rPr>
          <w:b/>
        </w:rPr>
        <w:t xml:space="preserve"> </w:t>
      </w:r>
      <w:r w:rsidR="00EA5F7D" w:rsidRPr="00281D70">
        <w:rPr>
          <w:b/>
        </w:rPr>
        <w:t>The effect in time domain</w:t>
      </w:r>
    </w:p>
    <w:p w:rsidR="003E444F" w:rsidRDefault="00981E25" w:rsidP="00C52E36">
      <w:r>
        <w:t xml:space="preserve">The z transforms of the transfer function </w:t>
      </w:r>
      <w:proofErr w:type="gramStart"/>
      <w:r>
        <w:t>is</w:t>
      </w:r>
      <w:proofErr w:type="gramEnd"/>
      <w:r>
        <w:t xml:space="preserve"> </w:t>
      </w:r>
      <m:oMath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  <m:r>
          <w:rPr>
            <w:rFonts w:ascii="Cambria Math" w:hAnsi="Cambria Math"/>
          </w:rPr>
          <m:t xml:space="preserve">= 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-inf</m:t>
            </m:r>
          </m:sub>
          <m:sup>
            <m:r>
              <w:rPr>
                <w:rFonts w:ascii="Cambria Math" w:hAnsi="Cambria Math"/>
              </w:rPr>
              <m:t>inf</m:t>
            </m:r>
          </m:sup>
          <m:e>
            <m:r>
              <w:rPr>
                <w:rFonts w:ascii="Cambria Math" w:hAnsi="Cambria Math"/>
              </w:rPr>
              <m:t>h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</m:e>
            </m:d>
            <m:r>
              <w:rPr>
                <w:rFonts w:ascii="Cambria Math" w:hAnsi="Cambria Math"/>
              </w:rPr>
              <m:t>*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-n</m:t>
                </m:r>
              </m:sup>
            </m:sSup>
          </m:e>
        </m:nary>
      </m:oMath>
      <w:r>
        <w:t xml:space="preserve">. </w:t>
      </w:r>
    </w:p>
    <w:p w:rsidR="00981E25" w:rsidRPr="00981E25" w:rsidRDefault="00981E25" w:rsidP="00C52E36">
      <w:pPr>
        <w:rPr>
          <w:b/>
        </w:rPr>
      </w:pPr>
      <w:r>
        <w:t xml:space="preserve">Now replacing z with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</m:oMath>
      <w:r>
        <w:t xml:space="preserve">, we have </w:t>
      </w:r>
      <m:oMath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D</m:t>
                </m:r>
              </m:sup>
            </m:sSup>
          </m:e>
        </m:d>
        <m:r>
          <w:rPr>
            <w:rFonts w:ascii="Cambria Math" w:hAnsi="Cambria Math"/>
          </w:rPr>
          <m:t xml:space="preserve">= 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-inf</m:t>
            </m:r>
          </m:sub>
          <m:sup>
            <m:r>
              <w:rPr>
                <w:rFonts w:ascii="Cambria Math" w:hAnsi="Cambria Math"/>
              </w:rPr>
              <m:t>inf</m:t>
            </m:r>
          </m:sup>
          <m:e>
            <m:r>
              <w:rPr>
                <w:rFonts w:ascii="Cambria Math" w:hAnsi="Cambria Math"/>
              </w:rPr>
              <m:t>h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</m:e>
            </m:d>
            <m:r>
              <w:rPr>
                <w:rFonts w:ascii="Cambria Math" w:hAnsi="Cambria Math"/>
              </w:rPr>
              <m:t>*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-n*D</m:t>
                </m:r>
              </m:sup>
            </m:sSup>
          </m:e>
        </m:nary>
      </m:oMath>
      <w:r>
        <w:t xml:space="preserve"> ……………. </w:t>
      </w:r>
      <w:r w:rsidRPr="00981E25">
        <w:rPr>
          <w:b/>
        </w:rPr>
        <w:t>EQN1</w:t>
      </w:r>
    </w:p>
    <w:p w:rsidR="00EA5F7D" w:rsidRDefault="00981E25" w:rsidP="00C52E36">
      <w:r>
        <w:t xml:space="preserve">Let k = </w:t>
      </w:r>
      <w:proofErr w:type="spellStart"/>
      <w:r>
        <w:t>nD</w:t>
      </w:r>
      <w:proofErr w:type="spellEnd"/>
      <w:r>
        <w:t xml:space="preserve">, so </w:t>
      </w:r>
      <m:oMath>
        <m:r>
          <w:rPr>
            <w:rFonts w:ascii="Cambria Math" w:hAnsi="Cambria Math"/>
          </w:rPr>
          <m:t>n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</m:oMath>
      <w:r>
        <w:t xml:space="preserve">, EQN1 becomes </w:t>
      </w:r>
      <m:oMath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D</m:t>
                </m:r>
              </m:sup>
            </m:sSup>
          </m:e>
        </m:d>
        <m:r>
          <w:rPr>
            <w:rFonts w:ascii="Cambria Math" w:hAnsi="Cambria Math"/>
          </w:rPr>
          <m:t xml:space="preserve">= 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-inf</m:t>
            </m:r>
          </m:sub>
          <m:sup>
            <m:r>
              <w:rPr>
                <w:rFonts w:ascii="Cambria Math" w:hAnsi="Cambria Math"/>
              </w:rPr>
              <m:t>inf</m:t>
            </m:r>
          </m:sup>
          <m:e>
            <m:r>
              <w:rPr>
                <w:rFonts w:ascii="Cambria Math" w:hAnsi="Cambria Math"/>
              </w:rPr>
              <m:t>h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k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</m:t>
                    </m:r>
                  </m:den>
                </m:f>
              </m:e>
            </m:d>
            <m:r>
              <w:rPr>
                <w:rFonts w:ascii="Cambria Math" w:hAnsi="Cambria Math"/>
              </w:rPr>
              <m:t>*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-k</m:t>
                </m:r>
              </m:sup>
            </m:sSup>
          </m:e>
        </m:nary>
      </m:oMath>
      <w:r w:rsidR="00EA5F7D">
        <w:t>………………</w:t>
      </w:r>
      <w:r w:rsidR="00EA5F7D" w:rsidRPr="00EA5F7D">
        <w:rPr>
          <w:b/>
        </w:rPr>
        <w:t>EQN2</w:t>
      </w:r>
    </w:p>
    <w:p w:rsidR="00981E25" w:rsidRDefault="00DE267B" w:rsidP="00C52E36">
      <w:r>
        <w:t xml:space="preserve">Which is the z </w:t>
      </w:r>
      <w:proofErr w:type="gramStart"/>
      <w:r>
        <w:t>transform</w:t>
      </w:r>
      <w:proofErr w:type="gramEnd"/>
      <w:r>
        <w:t xml:space="preserve"> of variable k. </w:t>
      </w:r>
      <w:r w:rsidR="00E63A6B">
        <w:t xml:space="preserve">The </w:t>
      </w:r>
      <w:proofErr w:type="gramStart"/>
      <w:r w:rsidR="00E63A6B">
        <w:t>h[</w:t>
      </w:r>
      <w:proofErr w:type="gramEnd"/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</m:oMath>
      <w:r w:rsidR="00E63A6B">
        <w:t>] part of this equation implies that</w:t>
      </w:r>
      <w:r w:rsidR="00AD02D1">
        <w:t xml:space="preserve"> in time domain, the signal will expand by D times</w:t>
      </w:r>
      <w:r>
        <w:t xml:space="preserve">. </w:t>
      </w:r>
    </w:p>
    <w:p w:rsidR="00EA5F7D" w:rsidRPr="00E3090B" w:rsidRDefault="00E3090B" w:rsidP="00E3090B">
      <w:pPr>
        <w:rPr>
          <w:b/>
        </w:rPr>
      </w:pPr>
      <w:r>
        <w:rPr>
          <w:b/>
        </w:rPr>
        <w:t>(ii)</w:t>
      </w:r>
      <w:r w:rsidR="00666EA4">
        <w:rPr>
          <w:b/>
        </w:rPr>
        <w:t xml:space="preserve"> </w:t>
      </w:r>
      <w:r w:rsidR="00EA5F7D" w:rsidRPr="00E3090B">
        <w:rPr>
          <w:b/>
        </w:rPr>
        <w:t>The effect in frequency domain</w:t>
      </w:r>
    </w:p>
    <w:p w:rsidR="00562360" w:rsidRDefault="00EA5F7D" w:rsidP="00EA5F7D">
      <w:r w:rsidRPr="00EA5F7D">
        <w:t>Since</w:t>
      </w:r>
      <w:r>
        <w:t xml:space="preserve"> k = </w:t>
      </w:r>
      <w:proofErr w:type="spellStart"/>
      <w:r>
        <w:t>nD</w:t>
      </w:r>
      <w:proofErr w:type="spellEnd"/>
      <w:r>
        <w:t xml:space="preserve">, from th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-k</m:t>
            </m:r>
          </m:sup>
        </m:sSup>
      </m:oMath>
      <w:r>
        <w:t xml:space="preserve"> =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nD</m:t>
            </m:r>
          </m:sup>
        </m:sSup>
      </m:oMath>
      <w:r>
        <w:t xml:space="preserve"> part of EQN2, we can conclude that the signal will shrink by the factor of D in the frequency domain. </w:t>
      </w:r>
    </w:p>
    <w:p w:rsidR="005108E1" w:rsidRPr="00562360" w:rsidRDefault="002C525C" w:rsidP="002C525C">
      <w:pPr>
        <w:pStyle w:val="ListParagraph"/>
        <w:numPr>
          <w:ilvl w:val="0"/>
          <w:numId w:val="4"/>
        </w:numPr>
        <w:rPr>
          <w:b/>
        </w:rPr>
      </w:pPr>
      <w:r w:rsidRPr="00562360">
        <w:rPr>
          <w:b/>
        </w:rPr>
        <w:t xml:space="preserve">H(z) is now the transfer function of a LPF with 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b>
        </m:sSub>
        <m:r>
          <m:rPr>
            <m:sty m:val="bi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b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pi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4</m:t>
            </m:r>
          </m:den>
        </m:f>
      </m:oMath>
      <w:r w:rsidR="00BA1B91">
        <w:rPr>
          <w:b/>
        </w:rPr>
        <w:t xml:space="preserve"> now, sketch the </w:t>
      </w:r>
      <w:r w:rsidR="00D30EEB">
        <w:rPr>
          <w:b/>
        </w:rPr>
        <w:t>magnitude</w:t>
      </w:r>
      <w:r w:rsidR="00BA1B91">
        <w:rPr>
          <w:b/>
        </w:rPr>
        <w:t xml:space="preserve"> response for the following systems</w:t>
      </w:r>
    </w:p>
    <w:p w:rsidR="00185861" w:rsidRDefault="00185861" w:rsidP="00185861">
      <w:pPr>
        <w:jc w:val="center"/>
        <w:rPr>
          <w:noProof/>
        </w:rPr>
      </w:pPr>
      <w:bookmarkStart w:id="0" w:name="_GoBack"/>
      <w:r w:rsidRPr="00185861">
        <w:rPr>
          <w:noProof/>
        </w:rPr>
        <w:drawing>
          <wp:inline distT="0" distB="0" distL="0" distR="0" wp14:anchorId="581F2464" wp14:editId="3DC3F39C">
            <wp:extent cx="5190498" cy="4489174"/>
            <wp:effectExtent l="7937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391"/>
                    <a:stretch/>
                  </pic:blipFill>
                  <pic:spPr bwMode="auto">
                    <a:xfrm rot="16200000">
                      <a:off x="0" y="0"/>
                      <a:ext cx="5198958" cy="4496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:rsidR="00CE4A32" w:rsidRDefault="00CE4A32" w:rsidP="000C2852">
      <w:pPr>
        <w:rPr>
          <w:noProof/>
        </w:rPr>
      </w:pPr>
    </w:p>
    <w:p w:rsidR="000C2852" w:rsidRDefault="000C2852" w:rsidP="000C2852"/>
    <w:p w:rsidR="00D30EEB" w:rsidRDefault="00D30EEB" w:rsidP="000C2852"/>
    <w:p w:rsidR="00D30EEB" w:rsidRDefault="00D30EEB" w:rsidP="00D30EEB">
      <w:pPr>
        <w:pStyle w:val="ListParagraph"/>
        <w:numPr>
          <w:ilvl w:val="0"/>
          <w:numId w:val="3"/>
        </w:numPr>
      </w:pPr>
      <w:r>
        <w:t xml:space="preserve"> Le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  <m:r>
          <w:rPr>
            <w:rFonts w:ascii="Cambria Math" w:hAnsi="Cambria Math"/>
          </w:rPr>
          <m:t>= 1+α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</w:p>
    <w:p w:rsidR="00D30EEB" w:rsidRDefault="00D30EEB" w:rsidP="00D30EEB">
      <w:pPr>
        <w:pStyle w:val="ListParagraph"/>
        <w:numPr>
          <w:ilvl w:val="0"/>
          <w:numId w:val="7"/>
        </w:numPr>
      </w:pPr>
      <w:r>
        <w:t xml:space="preserve">The frequency response of this filter can be </w:t>
      </w:r>
      <w:r w:rsidR="00203D10">
        <w:t>calculated</w:t>
      </w:r>
      <w:r>
        <w:t xml:space="preserve"> 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jω</m:t>
                </m:r>
              </m:sup>
            </m:sSup>
          </m:e>
        </m:d>
        <m:r>
          <w:rPr>
            <w:rFonts w:ascii="Cambria Math" w:hAnsi="Cambria Math"/>
          </w:rPr>
          <m:t>=1+ α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jω</m:t>
            </m:r>
          </m:sup>
        </m:sSup>
      </m:oMath>
      <w:r w:rsidR="00943875">
        <w:t xml:space="preserve">. </w:t>
      </w:r>
    </w:p>
    <w:p w:rsidR="00943875" w:rsidRDefault="00943875" w:rsidP="00943875">
      <w:pPr>
        <w:pStyle w:val="ListParagraph"/>
      </w:pPr>
      <w:r>
        <w:t>The impulse response coefficients</w:t>
      </w:r>
      <w:r w:rsidR="002B2F46">
        <w:t xml:space="preserve"> can be calculated by rearranging the original expression of H1 in the form of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n=0</m:t>
            </m:r>
          </m:sub>
          <m:sup>
            <m:r>
              <w:rPr>
                <w:rFonts w:ascii="Cambria Math" w:hAnsi="Cambria Math"/>
              </w:rPr>
              <m:t>n=1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α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  <m:r>
              <w:rPr>
                <w:rFonts w:ascii="Cambria Math" w:hAnsi="Cambria Math"/>
              </w:rPr>
              <m:t>*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-n</m:t>
                </m:r>
              </m:sup>
            </m:sSup>
          </m:e>
        </m:nary>
      </m:oMath>
      <w:r w:rsidR="009D5B73">
        <w:t xml:space="preserve">, wher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α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 w:rsidR="009D5B73">
        <w:t xml:space="preserve">is the impulse </w:t>
      </w:r>
      <w:r w:rsidR="00D64D5A">
        <w:t>response</w:t>
      </w:r>
      <w:r w:rsidR="009D5B73">
        <w:t xml:space="preserve"> coefficient. </w:t>
      </w:r>
    </w:p>
    <w:p w:rsidR="0012176F" w:rsidRDefault="0012176F" w:rsidP="00943875">
      <w:pPr>
        <w:pStyle w:val="ListParagraph"/>
      </w:pPr>
    </w:p>
    <w:p w:rsidR="0012176F" w:rsidRDefault="00C60986" w:rsidP="00C60986">
      <w:pPr>
        <w:pStyle w:val="ListParagraph"/>
        <w:numPr>
          <w:ilvl w:val="0"/>
          <w:numId w:val="7"/>
        </w:numPr>
      </w:pPr>
      <w:r>
        <w:t xml:space="preserve">Now </w:t>
      </w:r>
      <m:oMath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D</m:t>
                </m:r>
              </m:sup>
            </m:sSup>
          </m:e>
        </m:d>
        <m:r>
          <w:rPr>
            <w:rFonts w:ascii="Cambria Math" w:hAnsi="Cambria Math"/>
          </w:rPr>
          <m:t>=1+ α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-D</m:t>
            </m:r>
          </m:sup>
        </m:sSup>
        <m:r>
          <w:rPr>
            <w:rFonts w:ascii="Cambria Math" w:hAnsi="Cambria Math"/>
          </w:rPr>
          <m:t>, α&gt;0</m:t>
        </m:r>
      </m:oMath>
      <w:r>
        <w:t xml:space="preserve">. </w:t>
      </w:r>
    </w:p>
    <w:p w:rsidR="00C60986" w:rsidRPr="008F7B42" w:rsidRDefault="002806CC" w:rsidP="008F7B42">
      <w:pPr>
        <w:ind w:left="360"/>
        <w:jc w:val="center"/>
      </w:pPr>
      <w:r>
        <w:t xml:space="preserve">The frequency response i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jωD</m:t>
                </m:r>
              </m:sup>
            </m:sSup>
          </m:e>
        </m:d>
        <m:r>
          <w:rPr>
            <w:rFonts w:ascii="Cambria Math" w:hAnsi="Cambria Math"/>
          </w:rPr>
          <m:t>=1+ α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jωD</m:t>
            </m:r>
          </m:sup>
        </m:sSup>
      </m:oMath>
      <w:r w:rsidR="00870397">
        <w:t xml:space="preserve">, and its magnitude can be found b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jωD</m:t>
                </m:r>
              </m:sup>
            </m:sSup>
          </m:e>
        </m:d>
        <m:r>
          <w:rPr>
            <w:rFonts w:ascii="Cambria Math" w:hAnsi="Cambria Math"/>
          </w:rPr>
          <m:t>=1+ α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ωD</m:t>
                    </m:r>
                  </m:e>
                </m:d>
              </m:e>
            </m:func>
            <m:r>
              <w:rPr>
                <w:rFonts w:ascii="Cambria Math" w:hAnsi="Cambria Math"/>
              </w:rPr>
              <m:t>-jsin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ωD</m:t>
                </m:r>
              </m:e>
            </m:d>
          </m:e>
        </m:d>
      </m:oMath>
    </w:p>
    <w:p w:rsidR="008F5B14" w:rsidRPr="008F5B14" w:rsidRDefault="008F7B42" w:rsidP="00F96232">
      <w:pPr>
        <w:ind w:left="360"/>
      </w:pPr>
      <m:oMathPara>
        <m:oMath>
          <m:r>
            <w:rPr>
              <w:rFonts w:ascii="Cambria Math" w:hAnsi="Cambria Math"/>
            </w:rPr>
            <m:t>=1+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w:rPr>
                  <w:rFonts w:ascii="Cambria Math" w:hAnsi="Cambria Math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ωD</m:t>
                  </m:r>
                </m:e>
              </m:d>
            </m:e>
          </m:func>
          <m:r>
            <w:rPr>
              <w:rFonts w:ascii="Cambria Math" w:hAnsi="Cambria Math"/>
            </w:rPr>
            <m:t>-jαsi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ωD</m:t>
              </m:r>
            </m:e>
          </m:d>
        </m:oMath>
      </m:oMathPara>
    </w:p>
    <w:p w:rsidR="008F7B42" w:rsidRPr="00717FC6" w:rsidRDefault="008F5B14" w:rsidP="00F96232">
      <w:pPr>
        <w:ind w:left="360"/>
      </w:pPr>
      <m:oMathPara>
        <m:oMath>
          <m:r>
            <w:rPr>
              <w:rFonts w:ascii="Cambria Math" w:hAnsi="Cambria Math"/>
            </w:rPr>
            <m:t xml:space="preserve">maginitude=  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+</m:t>
                      </m:r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D</m:t>
                              </m:r>
                            </m:e>
                          </m:d>
                        </m:e>
                      </m:func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αsin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ωD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:rsidR="00717FC6" w:rsidRPr="00717FC6" w:rsidRDefault="00717FC6" w:rsidP="00F96232">
      <w:pPr>
        <w:ind w:left="360"/>
      </w:pPr>
      <m:oMathPara>
        <m:oMath>
          <m:r>
            <w:rPr>
              <w:rFonts w:ascii="Cambria Math" w:hAnsi="Cambria Math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+2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w:rPr>
                      <w:rFonts w:ascii="Cambria Math" w:hAnsi="Cambria Math"/>
                    </w:rPr>
                    <m:t>α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ωD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+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:rsidR="00717FC6" w:rsidRDefault="00717FC6" w:rsidP="00F96232">
      <w:pPr>
        <w:ind w:left="360"/>
      </w:pPr>
      <w:r>
        <w:t xml:space="preserve">It reaches its maximum magnitude when 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ωD</m:t>
                </m:r>
              </m:e>
            </m:d>
          </m:e>
        </m:func>
        <m:r>
          <w:rPr>
            <w:rFonts w:ascii="Cambria Math" w:hAnsi="Cambria Math"/>
          </w:rPr>
          <m:t>=1</m:t>
        </m:r>
      </m:oMath>
      <w:r>
        <w:t>, mag_max = |1+</w:t>
      </w:r>
      <m:oMath>
        <m:r>
          <w:rPr>
            <w:rFonts w:ascii="Cambria Math" w:hAnsi="Cambria Math"/>
          </w:rPr>
          <m:t>α</m:t>
        </m:r>
      </m:oMath>
      <w:r>
        <w:t>|</w:t>
      </w:r>
    </w:p>
    <w:p w:rsidR="00717FC6" w:rsidRDefault="00717FC6" w:rsidP="00717FC6">
      <w:pPr>
        <w:ind w:left="360"/>
      </w:pPr>
      <w:r>
        <w:t xml:space="preserve">It reaches its minimum magnitude when 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ωD</m:t>
                </m:r>
              </m:e>
            </m:d>
          </m:e>
        </m:func>
        <m:r>
          <w:rPr>
            <w:rFonts w:ascii="Cambria Math" w:hAnsi="Cambria Math"/>
          </w:rPr>
          <m:t>=-1</m:t>
        </m:r>
      </m:oMath>
      <w:r w:rsidR="00842870">
        <w:t>, mag_min</w:t>
      </w:r>
      <w:r>
        <w:t xml:space="preserve"> = |1-</w:t>
      </w:r>
      <m:oMath>
        <m:r>
          <w:rPr>
            <w:rFonts w:ascii="Cambria Math" w:hAnsi="Cambria Math"/>
          </w:rPr>
          <m:t>α</m:t>
        </m:r>
      </m:oMath>
      <w:r>
        <w:t>|</w:t>
      </w:r>
      <w:r w:rsidR="0019799B">
        <w:t xml:space="preserve">. </w:t>
      </w:r>
    </w:p>
    <w:p w:rsidR="00D85105" w:rsidRDefault="00D85105" w:rsidP="00717FC6">
      <w:pPr>
        <w:ind w:left="360"/>
      </w:pPr>
      <w:r>
        <w:t>Dips(</w:t>
      </w:r>
      <w:proofErr w:type="spellStart"/>
      <w:r w:rsidRPr="00D85105">
        <w:t>antiresonance</w:t>
      </w:r>
      <w:proofErr w:type="spellEnd"/>
      <w:r>
        <w:t xml:space="preserve">)are the minimum points of an </w:t>
      </w:r>
      <w:r w:rsidR="00101E9D">
        <w:t>oscillation</w:t>
      </w:r>
      <w:r>
        <w:t xml:space="preserve">, recall </w:t>
      </w:r>
      <w:r w:rsidR="00AA3380">
        <w:t>magnitude</w:t>
      </w:r>
      <w:r>
        <w:t xml:space="preserve"> has its </w:t>
      </w:r>
      <w:r w:rsidR="0023261D">
        <w:t xml:space="preserve">minimum at </w:t>
      </w:r>
      <w:proofErr w:type="gramStart"/>
      <w:r w:rsidR="0023261D">
        <w:t>cos(</w:t>
      </w:r>
      <w:proofErr w:type="gramEnd"/>
      <m:oMath>
        <m:r>
          <w:rPr>
            <w:rFonts w:ascii="Cambria Math" w:hAnsi="Cambria Math"/>
          </w:rPr>
          <m:t>ωD</m:t>
        </m:r>
      </m:oMath>
      <w:r w:rsidR="0023261D">
        <w:t xml:space="preserve">)= -1, this will occur at </w:t>
      </w:r>
      <m:oMath>
        <m:r>
          <w:rPr>
            <w:rFonts w:ascii="Cambria Math" w:hAnsi="Cambria Math"/>
          </w:rPr>
          <m:t>ω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k+1</m:t>
                </m:r>
              </m:e>
            </m:d>
            <m:r>
              <w:rPr>
                <w:rFonts w:ascii="Cambria Math" w:hAnsi="Cambria Math"/>
              </w:rPr>
              <m:t>*pi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  <m:r>
          <w:rPr>
            <w:rFonts w:ascii="Cambria Math" w:hAnsi="Cambria Math"/>
          </w:rPr>
          <m:t>, where k=0, 1, 2,  …, D-1</m:t>
        </m:r>
      </m:oMath>
      <w:r w:rsidR="00E743CB">
        <w:t xml:space="preserve">. </w:t>
      </w:r>
      <w:proofErr w:type="gramStart"/>
      <w:r w:rsidR="00E743CB">
        <w:t>Therefore</w:t>
      </w:r>
      <w:proofErr w:type="gramEnd"/>
      <w:r w:rsidR="00E743CB">
        <w:t xml:space="preserve"> there are D dips. </w:t>
      </w:r>
    </w:p>
    <w:p w:rsidR="00E743CB" w:rsidRDefault="0023261D" w:rsidP="00E743CB">
      <w:pPr>
        <w:ind w:left="360"/>
      </w:pPr>
      <w:r>
        <w:t>Peaks(</w:t>
      </w:r>
      <w:r w:rsidR="00627468">
        <w:t>r</w:t>
      </w:r>
      <w:r w:rsidRPr="00D85105">
        <w:t>esonance</w:t>
      </w:r>
      <w:r>
        <w:t>)</w:t>
      </w:r>
      <w:r w:rsidR="00101E9D">
        <w:t>are the maximum</w:t>
      </w:r>
      <w:r>
        <w:t xml:space="preserve"> points of an </w:t>
      </w:r>
      <w:r w:rsidR="00101E9D">
        <w:t>oscillation</w:t>
      </w:r>
      <w:r>
        <w:t xml:space="preserve">, recall </w:t>
      </w:r>
      <w:r w:rsidR="00AA3380">
        <w:t>magnitude</w:t>
      </w:r>
      <w:r>
        <w:t xml:space="preserve"> has its </w:t>
      </w:r>
      <w:r w:rsidR="006055E3">
        <w:t>maximum</w:t>
      </w:r>
      <w:r>
        <w:t xml:space="preserve"> at </w:t>
      </w:r>
      <w:proofErr w:type="gramStart"/>
      <w:r>
        <w:t>cos(</w:t>
      </w:r>
      <w:proofErr w:type="gramEnd"/>
      <m:oMath>
        <m:r>
          <w:rPr>
            <w:rFonts w:ascii="Cambria Math" w:hAnsi="Cambria Math"/>
          </w:rPr>
          <m:t>ωD</m:t>
        </m:r>
      </m:oMath>
      <w:r w:rsidR="00DC365A">
        <w:t xml:space="preserve">)= </w:t>
      </w:r>
      <w:r>
        <w:t xml:space="preserve">1, this will occur at </w:t>
      </w:r>
      <m:oMath>
        <m:r>
          <w:rPr>
            <w:rFonts w:ascii="Cambria Math" w:hAnsi="Cambria Math"/>
          </w:rPr>
          <m:t>ω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k</m:t>
                </m:r>
              </m:e>
            </m:d>
            <m:r>
              <w:rPr>
                <w:rFonts w:ascii="Cambria Math" w:hAnsi="Cambria Math"/>
              </w:rPr>
              <m:t>*pi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  <m:r>
          <w:rPr>
            <w:rFonts w:ascii="Cambria Math" w:hAnsi="Cambria Math"/>
          </w:rPr>
          <m:t>, where k=0, 1, 2,  …, D-1</m:t>
        </m:r>
      </m:oMath>
      <w:r w:rsidR="00E743CB">
        <w:t xml:space="preserve">. </w:t>
      </w:r>
      <w:proofErr w:type="gramStart"/>
      <w:r w:rsidR="00E743CB">
        <w:t>Therefore</w:t>
      </w:r>
      <w:proofErr w:type="gramEnd"/>
      <w:r w:rsidR="00E743CB">
        <w:t xml:space="preserve"> there are D peaks. </w:t>
      </w:r>
    </w:p>
    <w:p w:rsidR="00E45808" w:rsidRDefault="00E45808" w:rsidP="00E743CB">
      <w:pPr>
        <w:ind w:left="360"/>
      </w:pPr>
    </w:p>
    <w:p w:rsidR="003D247E" w:rsidRDefault="00B811FE" w:rsidP="00E743CB">
      <w:pPr>
        <w:ind w:left="360"/>
      </w:pPr>
      <w:r>
        <w:t>The zeros can be found by</w:t>
      </w:r>
    </w:p>
    <w:p w:rsidR="00B811FE" w:rsidRPr="00B811FE" w:rsidRDefault="00654C45" w:rsidP="00E743CB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D</m:t>
                  </m:r>
                </m:sup>
              </m:sSup>
            </m:e>
          </m:d>
          <m:r>
            <w:rPr>
              <w:rFonts w:ascii="Cambria Math" w:hAnsi="Cambria Math"/>
            </w:rPr>
            <m:t>=1+ α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z</m:t>
              </m:r>
            </m:e>
            <m:sup>
              <m:r>
                <w:rPr>
                  <w:rFonts w:ascii="Cambria Math" w:hAnsi="Cambria Math"/>
                </w:rPr>
                <m:t>-D</m:t>
              </m:r>
            </m:sup>
          </m:sSup>
        </m:oMath>
      </m:oMathPara>
    </w:p>
    <w:p w:rsidR="00B811FE" w:rsidRPr="00B811FE" w:rsidRDefault="00B811FE" w:rsidP="00E743CB">
      <w:pPr>
        <w:ind w:left="360"/>
        <w:rPr>
          <w:b/>
        </w:rPr>
      </w:pPr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D</m:t>
                  </m:r>
                </m:sup>
              </m:sSup>
              <m:r>
                <w:rPr>
                  <w:rFonts w:ascii="Cambria Math" w:hAnsi="Cambria Math"/>
                </w:rPr>
                <m:t>+α</m:t>
              </m:r>
              <m:ctrlPr>
                <w:rPr>
                  <w:rFonts w:ascii="Cambria Math" w:hAnsi="Cambria Math"/>
                  <w:b/>
                  <w:i/>
                </w:rPr>
              </m:ctrlP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D</m:t>
                  </m:r>
                </m:sup>
              </m:sSup>
            </m:den>
          </m:f>
        </m:oMath>
      </m:oMathPara>
    </w:p>
    <w:p w:rsidR="0023261D" w:rsidRPr="0023261D" w:rsidRDefault="0023261D" w:rsidP="0023261D">
      <w:pPr>
        <w:ind w:left="360"/>
        <w:rPr>
          <w:i/>
        </w:rPr>
      </w:pPr>
    </w:p>
    <w:p w:rsidR="0023261D" w:rsidRDefault="00B811FE" w:rsidP="00717FC6">
      <w:pPr>
        <w:ind w:left="360"/>
      </w:pPr>
      <w:r>
        <w:t xml:space="preserve">When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  <m:r>
          <w:rPr>
            <w:rFonts w:ascii="Cambria Math" w:hAnsi="Cambria Math"/>
          </w:rPr>
          <m:t>+α =0</m:t>
        </m:r>
      </m:oMath>
      <w:r>
        <w:t xml:space="preserve">, we have our zeros. </w:t>
      </w:r>
    </w:p>
    <w:p w:rsidR="00BD0CF8" w:rsidRPr="00E9708E" w:rsidRDefault="00654C45" w:rsidP="00717FC6">
      <w:pPr>
        <w:ind w:left="360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z</m:t>
              </m:r>
            </m:e>
            <m:sup>
              <m:r>
                <w:rPr>
                  <w:rFonts w:ascii="Cambria Math" w:hAnsi="Cambria Math"/>
                </w:rPr>
                <m:t>D</m:t>
              </m:r>
            </m:sup>
          </m:sSup>
          <m:r>
            <w:rPr>
              <w:rFonts w:ascii="Cambria Math" w:hAnsi="Cambria Math"/>
            </w:rPr>
            <m:t xml:space="preserve"> =-α</m:t>
          </m:r>
        </m:oMath>
      </m:oMathPara>
    </w:p>
    <w:p w:rsidR="00E9708E" w:rsidRPr="001A7409" w:rsidRDefault="00E9708E" w:rsidP="00717FC6">
      <w:pPr>
        <w:ind w:left="360"/>
      </w:pPr>
      <m:oMathPara>
        <m:oMath>
          <m:r>
            <w:rPr>
              <w:rFonts w:ascii="Cambria Math" w:hAnsi="Cambria Math"/>
            </w:rPr>
            <m:t xml:space="preserve">z= </m:t>
          </m:r>
          <m:rad>
            <m:radPr>
              <m:ctrlPr>
                <w:rPr>
                  <w:rFonts w:ascii="Cambria Math" w:hAnsi="Cambria Math"/>
                  <w:i/>
                </w:rPr>
              </m:ctrlPr>
            </m:radPr>
            <m:deg>
              <m:r>
                <w:rPr>
                  <w:rFonts w:ascii="Cambria Math" w:hAnsi="Cambria Math"/>
                </w:rPr>
                <m:t>D</m:t>
              </m:r>
            </m:deg>
            <m:e>
              <m:r>
                <w:rPr>
                  <w:rFonts w:ascii="Cambria Math" w:hAnsi="Cambria Math"/>
                </w:rPr>
                <m:t>-α</m:t>
              </m:r>
            </m:e>
          </m:rad>
          <m:r>
            <w:rPr>
              <w:rFonts w:ascii="Cambria Math" w:hAnsi="Cambria Math"/>
            </w:rPr>
            <m:t xml:space="preserve">= </m:t>
          </m:r>
          <m:rad>
            <m:radPr>
              <m:ctrlPr>
                <w:rPr>
                  <w:rFonts w:ascii="Cambria Math" w:hAnsi="Cambria Math"/>
                  <w:i/>
                </w:rPr>
              </m:ctrlPr>
            </m:radPr>
            <m:deg>
              <m:r>
                <w:rPr>
                  <w:rFonts w:ascii="Cambria Math" w:hAnsi="Cambria Math"/>
                </w:rPr>
                <m:t>D</m:t>
              </m:r>
            </m:deg>
            <m:e>
              <m:r>
                <w:rPr>
                  <w:rFonts w:ascii="Cambria Math" w:hAnsi="Cambria Math"/>
                </w:rPr>
                <m:t>α</m:t>
              </m:r>
            </m:e>
          </m:rad>
          <m:r>
            <w:rPr>
              <w:rFonts w:ascii="Cambria Math" w:hAnsi="Cambria Math"/>
            </w:rPr>
            <m:t>*</m:t>
          </m:r>
          <m:rad>
            <m:radPr>
              <m:ctrlPr>
                <w:rPr>
                  <w:rFonts w:ascii="Cambria Math" w:hAnsi="Cambria Math"/>
                  <w:i/>
                </w:rPr>
              </m:ctrlPr>
            </m:radPr>
            <m:deg>
              <m:r>
                <w:rPr>
                  <w:rFonts w:ascii="Cambria Math" w:hAnsi="Cambria Math"/>
                </w:rPr>
                <m:t>D</m:t>
              </m:r>
            </m:deg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j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pi+2k*pi</m:t>
                      </m:r>
                    </m:e>
                  </m:d>
                </m:sup>
              </m:sSup>
            </m:e>
          </m:rad>
          <m:r>
            <w:rPr>
              <w:rFonts w:ascii="Cambria Math" w:hAnsi="Cambria Math"/>
            </w:rPr>
            <m:t xml:space="preserve">, where k= 0, 1, 2, …, D-1. </m:t>
          </m:r>
        </m:oMath>
      </m:oMathPara>
    </w:p>
    <w:p w:rsidR="001A7409" w:rsidRDefault="001A7409" w:rsidP="00717FC6">
      <w:pPr>
        <w:ind w:left="360"/>
      </w:pPr>
    </w:p>
    <w:p w:rsidR="00D916E0" w:rsidRDefault="00D916E0" w:rsidP="00717FC6">
      <w:pPr>
        <w:ind w:left="360"/>
      </w:pPr>
      <w:proofErr w:type="spellStart"/>
      <w:r>
        <w:t>Matlab</w:t>
      </w:r>
      <w:proofErr w:type="spellEnd"/>
      <w:r>
        <w:t xml:space="preserve"> plot when D = 8</w:t>
      </w:r>
    </w:p>
    <w:p w:rsidR="00232FD4" w:rsidRDefault="00232FD4" w:rsidP="00232FD4">
      <w:pPr>
        <w:pStyle w:val="ListParagraph"/>
        <w:numPr>
          <w:ilvl w:val="0"/>
          <w:numId w:val="8"/>
        </w:numPr>
      </w:pPr>
      <w:r>
        <w:lastRenderedPageBreak/>
        <w:t>Zeros and Poles</w:t>
      </w:r>
    </w:p>
    <w:p w:rsidR="00232FD4" w:rsidRDefault="0062440E" w:rsidP="00232FD4">
      <w:pPr>
        <w:ind w:left="360"/>
      </w:pPr>
      <w:r>
        <w:rPr>
          <w:noProof/>
        </w:rPr>
        <w:drawing>
          <wp:inline distT="0" distB="0" distL="0" distR="0" wp14:anchorId="4ACF28E2" wp14:editId="0D8989BE">
            <wp:extent cx="3244850" cy="286449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46466" cy="2865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440E" w:rsidRDefault="0062440E" w:rsidP="0062440E">
      <w:pPr>
        <w:pStyle w:val="ListParagraph"/>
        <w:numPr>
          <w:ilvl w:val="0"/>
          <w:numId w:val="8"/>
        </w:numPr>
      </w:pPr>
      <w:r>
        <w:t>Impulse response</w:t>
      </w:r>
    </w:p>
    <w:p w:rsidR="0062440E" w:rsidRDefault="0062440E" w:rsidP="00FF0CF0">
      <w:r>
        <w:rPr>
          <w:noProof/>
        </w:rPr>
        <w:drawing>
          <wp:inline distT="0" distB="0" distL="0" distR="0" wp14:anchorId="578EBFAE" wp14:editId="22AF63BF">
            <wp:extent cx="3524418" cy="311129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34108" cy="3119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03FF" w:rsidRDefault="003103FF" w:rsidP="0062440E">
      <w:pPr>
        <w:ind w:left="360"/>
      </w:pPr>
    </w:p>
    <w:p w:rsidR="0062440E" w:rsidRPr="00E9708E" w:rsidRDefault="00CD2C92" w:rsidP="0062440E">
      <w:pPr>
        <w:pStyle w:val="ListParagraph"/>
        <w:numPr>
          <w:ilvl w:val="0"/>
          <w:numId w:val="8"/>
        </w:numPr>
      </w:pPr>
      <w:r>
        <w:t>Magnitude</w:t>
      </w:r>
      <w:r w:rsidR="0062440E">
        <w:t xml:space="preserve"> and phase </w:t>
      </w:r>
      <w:r>
        <w:t>response</w:t>
      </w:r>
      <w:r w:rsidR="0062440E">
        <w:t xml:space="preserve"> in [0, 2</w:t>
      </w:r>
      <w:proofErr w:type="gramStart"/>
      <w:r w:rsidR="0062440E">
        <w:t>pi</w:t>
      </w:r>
      <w:r w:rsidR="00462B38">
        <w:t xml:space="preserve"> ]</w:t>
      </w:r>
      <w:proofErr w:type="gramEnd"/>
    </w:p>
    <w:p w:rsidR="00717FC6" w:rsidRPr="00717FC6" w:rsidRDefault="003103FF" w:rsidP="003103FF">
      <w:r>
        <w:rPr>
          <w:noProof/>
        </w:rPr>
        <w:lastRenderedPageBreak/>
        <w:drawing>
          <wp:inline distT="0" distB="0" distL="0" distR="0" wp14:anchorId="19FCDC1E" wp14:editId="06A7A7B8">
            <wp:extent cx="3236922" cy="2857500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39635" cy="285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4D6F" w:rsidRDefault="00724D6F" w:rsidP="00F96232">
      <w:pPr>
        <w:ind w:left="360"/>
      </w:pPr>
    </w:p>
    <w:p w:rsidR="005108E1" w:rsidRPr="00EA5F7D" w:rsidRDefault="005108E1" w:rsidP="00EA5F7D"/>
    <w:sectPr w:rsidR="005108E1" w:rsidRPr="00EA5F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C5FEB"/>
    <w:multiLevelType w:val="hybridMultilevel"/>
    <w:tmpl w:val="9A74BD5E"/>
    <w:lvl w:ilvl="0" w:tplc="FC701A7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6D09EA"/>
    <w:multiLevelType w:val="hybridMultilevel"/>
    <w:tmpl w:val="620CDB5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624343"/>
    <w:multiLevelType w:val="hybridMultilevel"/>
    <w:tmpl w:val="51E29E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37588"/>
    <w:multiLevelType w:val="hybridMultilevel"/>
    <w:tmpl w:val="550ADDD8"/>
    <w:lvl w:ilvl="0" w:tplc="F3B29A1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2C0BA8"/>
    <w:multiLevelType w:val="hybridMultilevel"/>
    <w:tmpl w:val="FB2EAD62"/>
    <w:lvl w:ilvl="0" w:tplc="9B00E56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957F96"/>
    <w:multiLevelType w:val="hybridMultilevel"/>
    <w:tmpl w:val="5A8AD14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E04C5C"/>
    <w:multiLevelType w:val="hybridMultilevel"/>
    <w:tmpl w:val="8BAE28E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E4765A"/>
    <w:multiLevelType w:val="hybridMultilevel"/>
    <w:tmpl w:val="DB3E932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6"/>
  </w:num>
  <w:num w:numId="4">
    <w:abstractNumId w:val="1"/>
  </w:num>
  <w:num w:numId="5">
    <w:abstractNumId w:val="4"/>
  </w:num>
  <w:num w:numId="6">
    <w:abstractNumId w:val="3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ytDQ1NjA2NDe0MLNQ0lEKTi0uzszPAykwqgUAvtXINSwAAAA="/>
  </w:docVars>
  <w:rsids>
    <w:rsidRoot w:val="00711134"/>
    <w:rsid w:val="00025293"/>
    <w:rsid w:val="000C2852"/>
    <w:rsid w:val="000E6C9D"/>
    <w:rsid w:val="00101E9D"/>
    <w:rsid w:val="00104277"/>
    <w:rsid w:val="0012176F"/>
    <w:rsid w:val="00185861"/>
    <w:rsid w:val="0019799B"/>
    <w:rsid w:val="001A7409"/>
    <w:rsid w:val="001E6439"/>
    <w:rsid w:val="00203D10"/>
    <w:rsid w:val="0023261D"/>
    <w:rsid w:val="00232FD4"/>
    <w:rsid w:val="00261C34"/>
    <w:rsid w:val="002806CC"/>
    <w:rsid w:val="00281D70"/>
    <w:rsid w:val="002B2F46"/>
    <w:rsid w:val="002C525C"/>
    <w:rsid w:val="002F748E"/>
    <w:rsid w:val="003103FF"/>
    <w:rsid w:val="003A584F"/>
    <w:rsid w:val="003C1CFD"/>
    <w:rsid w:val="003D247E"/>
    <w:rsid w:val="003E444F"/>
    <w:rsid w:val="00462B38"/>
    <w:rsid w:val="00490C2E"/>
    <w:rsid w:val="004E739C"/>
    <w:rsid w:val="005108E1"/>
    <w:rsid w:val="00562360"/>
    <w:rsid w:val="00581A0B"/>
    <w:rsid w:val="006055E3"/>
    <w:rsid w:val="0062440E"/>
    <w:rsid w:val="00627468"/>
    <w:rsid w:val="0064222B"/>
    <w:rsid w:val="00654C45"/>
    <w:rsid w:val="00666EA4"/>
    <w:rsid w:val="006F7E3C"/>
    <w:rsid w:val="00711134"/>
    <w:rsid w:val="00717FC6"/>
    <w:rsid w:val="00724D6F"/>
    <w:rsid w:val="0074027F"/>
    <w:rsid w:val="00745D38"/>
    <w:rsid w:val="00842870"/>
    <w:rsid w:val="00870397"/>
    <w:rsid w:val="008F5B14"/>
    <w:rsid w:val="008F7B42"/>
    <w:rsid w:val="0092643C"/>
    <w:rsid w:val="00943875"/>
    <w:rsid w:val="009778A1"/>
    <w:rsid w:val="00981E25"/>
    <w:rsid w:val="009D5B73"/>
    <w:rsid w:val="00A42AB7"/>
    <w:rsid w:val="00AA3380"/>
    <w:rsid w:val="00AD02D1"/>
    <w:rsid w:val="00B65E56"/>
    <w:rsid w:val="00B811FE"/>
    <w:rsid w:val="00BA1B91"/>
    <w:rsid w:val="00BB276F"/>
    <w:rsid w:val="00BD0CF8"/>
    <w:rsid w:val="00BF64D2"/>
    <w:rsid w:val="00C52E36"/>
    <w:rsid w:val="00C60986"/>
    <w:rsid w:val="00CD2C92"/>
    <w:rsid w:val="00CE4A32"/>
    <w:rsid w:val="00D30EEB"/>
    <w:rsid w:val="00D40AD8"/>
    <w:rsid w:val="00D64046"/>
    <w:rsid w:val="00D64D5A"/>
    <w:rsid w:val="00D85105"/>
    <w:rsid w:val="00D916E0"/>
    <w:rsid w:val="00DC365A"/>
    <w:rsid w:val="00DE267B"/>
    <w:rsid w:val="00E3090B"/>
    <w:rsid w:val="00E45808"/>
    <w:rsid w:val="00E63A6B"/>
    <w:rsid w:val="00E743CB"/>
    <w:rsid w:val="00E9708E"/>
    <w:rsid w:val="00EA5F7D"/>
    <w:rsid w:val="00EB5D28"/>
    <w:rsid w:val="00EE2162"/>
    <w:rsid w:val="00EF058A"/>
    <w:rsid w:val="00F96232"/>
    <w:rsid w:val="00FF0C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CB597"/>
  <w15:chartTrackingRefBased/>
  <w15:docId w15:val="{2C455E50-57A5-4C0A-AEC6-191FBD17E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444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E444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</TotalTime>
  <Pages>4</Pages>
  <Words>347</Words>
  <Characters>1978</Characters>
  <Application>Microsoft Office Word</Application>
  <DocSecurity>0</DocSecurity>
  <Lines>16</Lines>
  <Paragraphs>4</Paragraphs>
  <ScaleCrop>false</ScaleCrop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yu Zhang</dc:creator>
  <cp:keywords/>
  <dc:description/>
  <cp:lastModifiedBy>Shiyu Zhang</cp:lastModifiedBy>
  <cp:revision>85</cp:revision>
  <dcterms:created xsi:type="dcterms:W3CDTF">2017-08-26T11:12:00Z</dcterms:created>
  <dcterms:modified xsi:type="dcterms:W3CDTF">2017-08-28T09:04:00Z</dcterms:modified>
</cp:coreProperties>
</file>